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BCC889" w14:textId="77777777" w:rsidR="0077084D" w:rsidRPr="0077084D" w:rsidRDefault="0077084D" w:rsidP="0077084D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77084D">
        <w:rPr>
          <w:noProof/>
        </w:rPr>
        <w:t>More Exercises: Objects and Classes</w:t>
      </w:r>
    </w:p>
    <w:p w14:paraId="6165F826" w14:textId="33A87E44" w:rsidR="0077084D" w:rsidRPr="0077084D" w:rsidRDefault="0077084D" w:rsidP="00515FFB">
      <w:pPr>
        <w:jc w:val="center"/>
        <w:rPr>
          <w:noProof/>
          <w:lang w:val="bg-BG"/>
        </w:rPr>
      </w:pPr>
      <w:r w:rsidRPr="0077084D">
        <w:rPr>
          <w:noProof/>
        </w:rPr>
        <w:t xml:space="preserve">Problems for exercise and homework for the </w:t>
      </w:r>
      <w:hyperlink r:id="rId9" w:history="1">
        <w:r w:rsidR="00B144E6">
          <w:rPr>
            <w:rStyle w:val="Hyperlink"/>
          </w:rPr>
          <w:t>"</w:t>
        </w:r>
        <w:r w:rsidR="00B144E6">
          <w:rPr>
            <w:rStyle w:val="Hyperlink"/>
            <w:noProof/>
          </w:rPr>
          <w:t>C# Fundamentals</w:t>
        </w:r>
        <w:r w:rsidR="00B144E6">
          <w:rPr>
            <w:rStyle w:val="Hyperlink"/>
          </w:rPr>
          <w:t xml:space="preserve">" course @ </w:t>
        </w:r>
        <w:r w:rsidR="00B144E6">
          <w:rPr>
            <w:rStyle w:val="Hyperlink"/>
            <w:noProof/>
          </w:rPr>
          <w:t>SoftUni</w:t>
        </w:r>
      </w:hyperlink>
      <w:r w:rsidRPr="0077084D">
        <w:rPr>
          <w:noProof/>
          <w:color w:val="0563C1"/>
          <w:u w:val="single"/>
          <w:lang w:val="bg-BG"/>
        </w:rPr>
        <w:br/>
      </w:r>
      <w:r w:rsidRPr="0077084D">
        <w:rPr>
          <w:noProof/>
        </w:rPr>
        <w:t xml:space="preserve">You can check your solutions in </w:t>
      </w:r>
      <w:hyperlink r:id="rId10" w:history="1">
        <w:r w:rsidRPr="007B2178">
          <w:rPr>
            <w:rStyle w:val="Hyperlink"/>
            <w:noProof/>
          </w:rPr>
          <w:t>Judge</w:t>
        </w:r>
      </w:hyperlink>
    </w:p>
    <w:p w14:paraId="1FEDB57B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Company Roster</w:t>
      </w:r>
    </w:p>
    <w:p w14:paraId="7D57E3D5" w14:textId="4B86DCAE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Define a class </w:t>
      </w:r>
      <w:r w:rsidRPr="00EE3C98">
        <w:rPr>
          <w:rFonts w:ascii="Consolas" w:hAnsi="Consolas"/>
          <w:b/>
          <w:noProof/>
        </w:rPr>
        <w:t>Employee</w:t>
      </w:r>
      <w:r w:rsidRPr="0077084D">
        <w:rPr>
          <w:noProof/>
        </w:rPr>
        <w:t xml:space="preserve"> that holds the following information: a </w:t>
      </w:r>
      <w:r w:rsidRPr="0077084D">
        <w:rPr>
          <w:b/>
          <w:noProof/>
        </w:rPr>
        <w:t xml:space="preserve">name, a salary </w:t>
      </w:r>
      <w:r w:rsidRPr="0077084D">
        <w:rPr>
          <w:noProof/>
        </w:rPr>
        <w:t>and a</w:t>
      </w:r>
      <w:r w:rsidRPr="0077084D">
        <w:rPr>
          <w:b/>
          <w:noProof/>
        </w:rPr>
        <w:t xml:space="preserve"> department</w:t>
      </w:r>
      <w:r w:rsidRPr="0077084D">
        <w:rPr>
          <w:noProof/>
        </w:rPr>
        <w:t xml:space="preserve">. </w:t>
      </w:r>
    </w:p>
    <w:p w14:paraId="2FCC4C67" w14:textId="60864257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Your task is to write a program, which takes </w:t>
      </w:r>
      <w:r w:rsidRPr="003B7BB4">
        <w:rPr>
          <w:rFonts w:ascii="Consolas" w:hAnsi="Consolas"/>
          <w:b/>
          <w:noProof/>
        </w:rPr>
        <w:t>N</w:t>
      </w:r>
      <w:r w:rsidRPr="0077084D">
        <w:rPr>
          <w:noProof/>
        </w:rPr>
        <w:t xml:space="preserve"> lines of employees from the console, calculates the department with the highest average salary</w:t>
      </w:r>
      <w:r w:rsidR="00CF72C2">
        <w:rPr>
          <w:noProof/>
        </w:rPr>
        <w:t>,</w:t>
      </w:r>
      <w:r w:rsidRPr="0077084D">
        <w:rPr>
          <w:noProof/>
        </w:rPr>
        <w:t xml:space="preserve"> and prints for each employee in that department </w:t>
      </w:r>
      <w:r w:rsidR="00B75266">
        <w:rPr>
          <w:noProof/>
        </w:rPr>
        <w:t>their</w:t>
      </w:r>
      <w:r w:rsidRPr="0077084D">
        <w:rPr>
          <w:noProof/>
        </w:rPr>
        <w:t xml:space="preserve"> </w:t>
      </w:r>
      <w:r w:rsidRPr="0077084D">
        <w:rPr>
          <w:b/>
          <w:noProof/>
        </w:rPr>
        <w:t xml:space="preserve">name and salary </w:t>
      </w:r>
      <w:r w:rsidRPr="0077084D">
        <w:rPr>
          <w:noProof/>
        </w:rPr>
        <w:t xml:space="preserve">– </w:t>
      </w:r>
      <w:r w:rsidRPr="0077084D">
        <w:rPr>
          <w:b/>
          <w:noProof/>
        </w:rPr>
        <w:t>sorted by salary in descending order</w:t>
      </w:r>
      <w:r w:rsidRPr="0077084D">
        <w:rPr>
          <w:noProof/>
        </w:rPr>
        <w:t xml:space="preserve">. The </w:t>
      </w:r>
      <w:r w:rsidRPr="0077084D">
        <w:rPr>
          <w:b/>
          <w:noProof/>
        </w:rPr>
        <w:t>salary</w:t>
      </w:r>
      <w:r w:rsidRPr="0077084D">
        <w:rPr>
          <w:noProof/>
        </w:rPr>
        <w:t xml:space="preserve"> should be rounded to </w:t>
      </w:r>
      <w:r w:rsidRPr="0077084D">
        <w:rPr>
          <w:b/>
          <w:noProof/>
        </w:rPr>
        <w:t>two digits</w:t>
      </w:r>
      <w:r w:rsidRPr="0077084D">
        <w:rPr>
          <w:noProof/>
        </w:rPr>
        <w:t xml:space="preserve"> after the decimal </w:t>
      </w:r>
      <w:r w:rsidR="00A64800" w:rsidRPr="00A64800">
        <w:rPr>
          <w:noProof/>
        </w:rPr>
        <w:t>separator</w:t>
      </w:r>
      <w:r w:rsidRPr="0077084D">
        <w:rPr>
          <w:noProof/>
        </w:rPr>
        <w:t>.</w:t>
      </w:r>
    </w:p>
    <w:p w14:paraId="4B9BE62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808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7"/>
        <w:gridCol w:w="4525"/>
      </w:tblGrid>
      <w:tr w:rsidR="0077084D" w:rsidRPr="0077084D" w14:paraId="504E0852" w14:textId="77777777" w:rsidTr="00F50B9F"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36D96519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4D083E62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567115B0" w14:textId="77777777" w:rsidTr="00F50B9F">
        <w:tc>
          <w:tcPr>
            <w:tcW w:w="3557" w:type="dxa"/>
            <w:vAlign w:val="center"/>
          </w:tcPr>
          <w:p w14:paraId="22D1DA83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4</w:t>
            </w:r>
          </w:p>
          <w:p w14:paraId="67B88FD5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 Development</w:t>
            </w:r>
          </w:p>
          <w:p w14:paraId="2E72B9B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ony 333.33 Marketing</w:t>
            </w:r>
          </w:p>
          <w:p w14:paraId="024B8B6F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 Development</w:t>
            </w:r>
          </w:p>
          <w:p w14:paraId="5AD26881" w14:textId="2730CEA8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George 0.20 Nowhere</w:t>
            </w:r>
          </w:p>
        </w:tc>
        <w:tc>
          <w:tcPr>
            <w:tcW w:w="4525" w:type="dxa"/>
          </w:tcPr>
          <w:p w14:paraId="0FA12F76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Development</w:t>
            </w:r>
          </w:p>
          <w:p w14:paraId="35A6859A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</w:t>
            </w:r>
          </w:p>
          <w:p w14:paraId="4EF98BB2" w14:textId="50604694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</w:t>
            </w:r>
          </w:p>
        </w:tc>
      </w:tr>
      <w:tr w:rsidR="0077084D" w:rsidRPr="0077084D" w14:paraId="6F72E618" w14:textId="77777777" w:rsidTr="00F50B9F">
        <w:tc>
          <w:tcPr>
            <w:tcW w:w="3557" w:type="dxa"/>
            <w:vAlign w:val="center"/>
          </w:tcPr>
          <w:p w14:paraId="0166A2E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6</w:t>
            </w:r>
          </w:p>
          <w:p w14:paraId="5983A8CB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Suny 496.37 Coding</w:t>
            </w:r>
          </w:p>
          <w:p w14:paraId="2AEF54C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 Sales</w:t>
            </w:r>
          </w:p>
          <w:p w14:paraId="3A944437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 Sales</w:t>
            </w:r>
          </w:p>
          <w:p w14:paraId="6509B75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Vlady 0.02 BeerDrinking</w:t>
            </w:r>
          </w:p>
          <w:p w14:paraId="40CC4C4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Andrey 700.00 Coding</w:t>
            </w:r>
          </w:p>
          <w:p w14:paraId="10A25775" w14:textId="7896B29A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opeye 13.3333 SpinachGroup</w:t>
            </w:r>
          </w:p>
        </w:tc>
        <w:tc>
          <w:tcPr>
            <w:tcW w:w="4525" w:type="dxa"/>
          </w:tcPr>
          <w:p w14:paraId="6B0EB6FE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Sales</w:t>
            </w:r>
          </w:p>
          <w:p w14:paraId="2E8F2EE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</w:t>
            </w:r>
          </w:p>
          <w:p w14:paraId="19B5D32B" w14:textId="46080F4B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</w:t>
            </w:r>
          </w:p>
        </w:tc>
      </w:tr>
    </w:tbl>
    <w:p w14:paraId="25F21FE1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Oldest Family Member</w:t>
      </w:r>
    </w:p>
    <w:p w14:paraId="54BDC9A3" w14:textId="455A26F6" w:rsidR="0077084D" w:rsidRPr="00193DD8" w:rsidRDefault="0077084D" w:rsidP="0077084D">
      <w:pPr>
        <w:jc w:val="both"/>
        <w:rPr>
          <w:noProof/>
          <w:lang w:val="bg-BG"/>
        </w:rPr>
      </w:pPr>
      <w:r w:rsidRPr="00193DD8">
        <w:rPr>
          <w:noProof/>
        </w:rPr>
        <w:t xml:space="preserve">Create two classes –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>and</w:t>
      </w:r>
      <w:r w:rsidRPr="00193DD8">
        <w:rPr>
          <w:b/>
          <w:noProof/>
        </w:rPr>
        <w:t xml:space="preserve">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noProof/>
        </w:rPr>
        <w:t xml:space="preserve">. The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class should have </w:t>
      </w:r>
      <w:r w:rsidRPr="00193DD8">
        <w:rPr>
          <w:rFonts w:ascii="Consolas" w:hAnsi="Consolas"/>
          <w:b/>
          <w:noProof/>
        </w:rPr>
        <w:t>Nam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and </w:t>
      </w:r>
      <w:r w:rsidRPr="00193DD8">
        <w:rPr>
          <w:rFonts w:ascii="Consolas" w:hAnsi="Consolas"/>
          <w:b/>
          <w:noProof/>
        </w:rPr>
        <w:t>Ag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properties. The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noProof/>
        </w:rPr>
        <w:t xml:space="preserve"> class should have a </w:t>
      </w:r>
      <w:r w:rsidRPr="00193DD8">
        <w:rPr>
          <w:b/>
          <w:noProof/>
        </w:rPr>
        <w:t>list of people</w:t>
      </w:r>
      <w:r w:rsidRPr="00193DD8">
        <w:rPr>
          <w:noProof/>
        </w:rPr>
        <w:t>, a method for adding members (</w:t>
      </w:r>
      <w:r w:rsidRPr="00193DD8">
        <w:rPr>
          <w:rFonts w:ascii="Consolas" w:hAnsi="Consolas"/>
          <w:b/>
          <w:noProof/>
        </w:rPr>
        <w:t>void AddMember(Person member)</w:t>
      </w:r>
      <w:r w:rsidRPr="00193DD8">
        <w:rPr>
          <w:noProof/>
        </w:rPr>
        <w:t>)</w:t>
      </w:r>
      <w:r w:rsidR="00CF72C2" w:rsidRPr="00193DD8">
        <w:rPr>
          <w:noProof/>
        </w:rPr>
        <w:t>,</w:t>
      </w:r>
      <w:r w:rsidRPr="00193DD8">
        <w:rPr>
          <w:noProof/>
        </w:rPr>
        <w:t xml:space="preserve"> and a method, which returns </w:t>
      </w:r>
      <w:r w:rsidRPr="00193DD8">
        <w:rPr>
          <w:bCs/>
          <w:noProof/>
        </w:rPr>
        <w:t>the oldest family member</w:t>
      </w:r>
      <w:r w:rsidRPr="00193DD8">
        <w:rPr>
          <w:b/>
          <w:bCs/>
          <w:noProof/>
        </w:rPr>
        <w:t xml:space="preserve"> </w:t>
      </w:r>
      <w:r w:rsidRPr="00193DD8">
        <w:rPr>
          <w:bCs/>
          <w:noProof/>
        </w:rPr>
        <w:t>(</w:t>
      </w:r>
      <w:r w:rsidRPr="00193DD8">
        <w:rPr>
          <w:rFonts w:ascii="Consolas" w:hAnsi="Consolas"/>
          <w:b/>
          <w:noProof/>
        </w:rPr>
        <w:t>Person GetOldestMember()</w:t>
      </w:r>
      <w:r w:rsidRPr="00193DD8">
        <w:rPr>
          <w:bCs/>
          <w:noProof/>
        </w:rPr>
        <w:t xml:space="preserve">). </w:t>
      </w:r>
      <w:r w:rsidRPr="00193DD8">
        <w:rPr>
          <w:noProof/>
        </w:rPr>
        <w:t xml:space="preserve">Write a program that reads the names and ages of </w:t>
      </w:r>
      <w:r w:rsidRPr="00E82AF4">
        <w:rPr>
          <w:rFonts w:ascii="Consolas" w:hAnsi="Consolas"/>
          <w:b/>
          <w:noProof/>
        </w:rPr>
        <w:t>N</w:t>
      </w:r>
      <w:r w:rsidRPr="00193DD8">
        <w:rPr>
          <w:noProof/>
        </w:rPr>
        <w:t xml:space="preserve"> people and </w:t>
      </w:r>
      <w:r w:rsidRPr="00193DD8">
        <w:rPr>
          <w:b/>
          <w:noProof/>
        </w:rPr>
        <w:t>adds them to the family</w:t>
      </w:r>
      <w:r w:rsidRPr="00193DD8">
        <w:rPr>
          <w:noProof/>
        </w:rPr>
        <w:t xml:space="preserve">. Then </w:t>
      </w:r>
      <w:r w:rsidRPr="00193DD8">
        <w:rPr>
          <w:b/>
          <w:noProof/>
        </w:rPr>
        <w:t>print</w:t>
      </w:r>
      <w:r w:rsidRPr="00193DD8">
        <w:rPr>
          <w:noProof/>
        </w:rPr>
        <w:t xml:space="preserve"> the </w:t>
      </w:r>
      <w:r w:rsidRPr="00193DD8">
        <w:rPr>
          <w:b/>
          <w:noProof/>
        </w:rPr>
        <w:t>name</w:t>
      </w:r>
      <w:r w:rsidRPr="00193DD8">
        <w:rPr>
          <w:noProof/>
        </w:rPr>
        <w:t xml:space="preserve"> and </w:t>
      </w:r>
      <w:r w:rsidRPr="00193DD8">
        <w:rPr>
          <w:b/>
          <w:noProof/>
        </w:rPr>
        <w:t>age</w:t>
      </w:r>
      <w:r w:rsidRPr="00193DD8">
        <w:rPr>
          <w:noProof/>
        </w:rPr>
        <w:t xml:space="preserve"> of the oldest member.</w:t>
      </w:r>
    </w:p>
    <w:p w14:paraId="0FED5653" w14:textId="77777777" w:rsidR="0077084D" w:rsidRPr="0077084D" w:rsidRDefault="0077084D" w:rsidP="0077084D">
      <w:pPr>
        <w:pStyle w:val="Heading3"/>
        <w:jc w:val="both"/>
        <w:rPr>
          <w:noProof/>
          <w:lang w:val="bg-BG"/>
        </w:rPr>
      </w:pPr>
      <w:r w:rsidRPr="0077084D">
        <w:rPr>
          <w:noProof/>
        </w:rPr>
        <w:t>Examples</w:t>
      </w:r>
    </w:p>
    <w:tbl>
      <w:tblPr>
        <w:tblStyle w:val="TableGrid"/>
        <w:tblW w:w="31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138"/>
      </w:tblGrid>
      <w:tr w:rsidR="0077084D" w:rsidRPr="0077084D" w14:paraId="249B93A8" w14:textId="77777777" w:rsidTr="00F50B9F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F15550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06C44E4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7B2B84D8" w14:textId="77777777" w:rsidTr="00F50B9F">
        <w:tc>
          <w:tcPr>
            <w:tcW w:w="1985" w:type="dxa"/>
          </w:tcPr>
          <w:p w14:paraId="6C85541A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3</w:t>
            </w:r>
          </w:p>
          <w:p w14:paraId="51F8499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Peter 3</w:t>
            </w:r>
          </w:p>
          <w:p w14:paraId="3D2B8E67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George 4</w:t>
            </w:r>
          </w:p>
          <w:p w14:paraId="534626E4" w14:textId="4B02E4E0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  <w:tc>
          <w:tcPr>
            <w:tcW w:w="1138" w:type="dxa"/>
          </w:tcPr>
          <w:p w14:paraId="454ECD6C" w14:textId="3FD24F6E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</w:tr>
      <w:tr w:rsidR="0077084D" w:rsidRPr="0077084D" w14:paraId="2044910D" w14:textId="77777777" w:rsidTr="00F50B9F">
        <w:tc>
          <w:tcPr>
            <w:tcW w:w="1985" w:type="dxa"/>
          </w:tcPr>
          <w:p w14:paraId="503B597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5</w:t>
            </w:r>
          </w:p>
          <w:p w14:paraId="0FE38AB0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Steve 10</w:t>
            </w:r>
          </w:p>
          <w:p w14:paraId="274C49B8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Christopher 15</w:t>
            </w:r>
          </w:p>
          <w:p w14:paraId="34B4F222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Annie 4</w:t>
            </w:r>
          </w:p>
          <w:p w14:paraId="1CB9D779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John 35</w:t>
            </w:r>
          </w:p>
          <w:p w14:paraId="1541C930" w14:textId="208BFD9F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Maria 34</w:t>
            </w:r>
          </w:p>
        </w:tc>
        <w:tc>
          <w:tcPr>
            <w:tcW w:w="1138" w:type="dxa"/>
          </w:tcPr>
          <w:p w14:paraId="17CFF707" w14:textId="35F70DEB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John 35</w:t>
            </w:r>
          </w:p>
        </w:tc>
      </w:tr>
    </w:tbl>
    <w:p w14:paraId="017D5A78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lastRenderedPageBreak/>
        <w:t>Speed Racing</w:t>
      </w:r>
    </w:p>
    <w:p w14:paraId="410470A8" w14:textId="1F04DDBC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Your task is to implement a program that keeps track of cars and their fuel and supports methods for moving the cars. Define a class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that keeps a track </w:t>
      </w:r>
      <w:r w:rsidRPr="00F44116">
        <w:rPr>
          <w:rFonts w:cstheme="minorHAnsi"/>
          <w:noProof/>
        </w:rPr>
        <w:t>of a car</w:t>
      </w:r>
      <w:r w:rsidR="00C5061D">
        <w:rPr>
          <w:rFonts w:cstheme="minorHAnsi"/>
          <w:noProof/>
        </w:rPr>
        <w:t>'</w:t>
      </w:r>
      <w:r w:rsidRPr="00F44116">
        <w:rPr>
          <w:rFonts w:cstheme="minorHAnsi"/>
          <w:noProof/>
        </w:rPr>
        <w:t xml:space="preserve">s </w:t>
      </w:r>
      <w:r w:rsidRPr="00F44116">
        <w:rPr>
          <w:rFonts w:cstheme="minorHAnsi"/>
          <w:b/>
          <w:noProof/>
        </w:rPr>
        <w:t xml:space="preserve">model, fuel amount, fuel consumption per kilometer </w:t>
      </w:r>
      <w:r w:rsidRPr="00F44116">
        <w:rPr>
          <w:rFonts w:cstheme="minorHAnsi"/>
          <w:noProof/>
        </w:rPr>
        <w:t xml:space="preserve">and </w:t>
      </w:r>
      <w:r w:rsidRPr="00F44116">
        <w:rPr>
          <w:rFonts w:cstheme="minorHAnsi"/>
          <w:b/>
          <w:noProof/>
        </w:rPr>
        <w:t>traveled distance</w:t>
      </w:r>
      <w:r w:rsidRPr="00F44116">
        <w:rPr>
          <w:rFonts w:cstheme="minorHAnsi"/>
          <w:noProof/>
        </w:rPr>
        <w:t>.</w:t>
      </w:r>
      <w:r w:rsidRPr="00D7668A">
        <w:rPr>
          <w:noProof/>
        </w:rPr>
        <w:t xml:space="preserve"> A </w:t>
      </w:r>
      <w:r w:rsidRPr="008B08AC">
        <w:rPr>
          <w:rFonts w:ascii="Consolas" w:hAnsi="Consolas"/>
          <w:noProof/>
        </w:rPr>
        <w:t>Car</w:t>
      </w:r>
      <w:r w:rsidR="00C5061D">
        <w:rPr>
          <w:noProof/>
        </w:rPr>
        <w:t>'</w:t>
      </w:r>
      <w:r w:rsidRPr="00D7668A">
        <w:rPr>
          <w:noProof/>
        </w:rPr>
        <w:t xml:space="preserve">s model is </w:t>
      </w:r>
      <w:r w:rsidRPr="00D7668A">
        <w:rPr>
          <w:b/>
          <w:noProof/>
        </w:rPr>
        <w:t>unique</w:t>
      </w:r>
      <w:r w:rsidRPr="00D7668A">
        <w:rPr>
          <w:noProof/>
        </w:rPr>
        <w:t xml:space="preserve"> - there will never be 2 cars with the same model.</w:t>
      </w:r>
    </w:p>
    <w:p w14:paraId="6262A64F" w14:textId="30C4516F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>On the first line of the input</w:t>
      </w:r>
      <w:r w:rsidR="005048D8">
        <w:rPr>
          <w:noProof/>
        </w:rPr>
        <w:t>,</w:t>
      </w:r>
      <w:r w:rsidR="003D20D2">
        <w:rPr>
          <w:noProof/>
        </w:rPr>
        <w:t xml:space="preserve"> </w:t>
      </w:r>
      <w:r w:rsidRPr="00D7668A">
        <w:rPr>
          <w:noProof/>
        </w:rPr>
        <w:t xml:space="preserve">you will receive a number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– the number of cars you need to track. On each of the next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</w:t>
      </w:r>
      <w:r w:rsidR="005048D8">
        <w:rPr>
          <w:noProof/>
        </w:rPr>
        <w:t>,</w:t>
      </w:r>
      <w:r w:rsidRPr="00D7668A">
        <w:rPr>
          <w:noProof/>
        </w:rPr>
        <w:t xml:space="preserve"> you will receive information about cars in the following format 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rFonts w:ascii="Consolas" w:hAnsi="Consolas"/>
          <w:b/>
          <w:noProof/>
        </w:rPr>
        <w:t>&lt;Model&gt; &lt;FuelAmount&gt; &lt;FuelConsumptionFor1km&gt;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noProof/>
        </w:rPr>
        <w:t xml:space="preserve">. All </w:t>
      </w:r>
      <w:r w:rsidRPr="00D7668A">
        <w:rPr>
          <w:b/>
          <w:noProof/>
        </w:rPr>
        <w:t>cars start at 0 kilometers traveled</w:t>
      </w:r>
      <w:r w:rsidRPr="00D7668A">
        <w:rPr>
          <w:noProof/>
        </w:rPr>
        <w:t>.</w:t>
      </w:r>
    </w:p>
    <w:p w14:paraId="7D9322BA" w14:textId="232F0786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After the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, until the command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is received, you will receive commands in the following format </w:t>
      </w:r>
      <w:r w:rsidRPr="00D7668A">
        <w:rPr>
          <w:rFonts w:ascii="Consolas" w:hAnsi="Consolas"/>
          <w:b/>
          <w:noProof/>
        </w:rPr>
        <w:t>"Drive &lt;CarModel&gt; &lt;amountOfKm&gt;".</w:t>
      </w:r>
      <w:r w:rsidRPr="00D7668A">
        <w:rPr>
          <w:noProof/>
        </w:rPr>
        <w:t xml:space="preserve"> Implement a method in the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class to calculate whether or not a car can move </w:t>
      </w:r>
      <w:r w:rsidRPr="006D59E1">
        <w:rPr>
          <w:rFonts w:cstheme="minorHAnsi"/>
          <w:noProof/>
        </w:rPr>
        <w:t>that distance. If it can, the car</w:t>
      </w:r>
      <w:r w:rsidR="00C5061D">
        <w:rPr>
          <w:rFonts w:cstheme="minorHAnsi"/>
          <w:noProof/>
        </w:rPr>
        <w:t>'</w:t>
      </w:r>
      <w:r w:rsidRPr="006D59E1">
        <w:rPr>
          <w:rFonts w:cstheme="minorHAnsi"/>
          <w:noProof/>
        </w:rPr>
        <w:t xml:space="preserve">s </w:t>
      </w:r>
      <w:r w:rsidRPr="006D59E1">
        <w:rPr>
          <w:rFonts w:cstheme="minorHAnsi"/>
          <w:b/>
          <w:noProof/>
        </w:rPr>
        <w:t>fuel amount</w:t>
      </w:r>
      <w:r w:rsidRPr="006D59E1">
        <w:rPr>
          <w:rFonts w:cstheme="minorHAnsi"/>
          <w:noProof/>
        </w:rPr>
        <w:t xml:space="preserve"> should be </w:t>
      </w:r>
      <w:r w:rsidRPr="006D59E1">
        <w:rPr>
          <w:rFonts w:cstheme="minorHAnsi"/>
          <w:b/>
          <w:noProof/>
        </w:rPr>
        <w:t>reduced</w:t>
      </w:r>
      <w:r w:rsidRPr="006D59E1">
        <w:rPr>
          <w:rFonts w:cstheme="minorHAnsi"/>
          <w:noProof/>
        </w:rPr>
        <w:t xml:space="preserve"> by the amount of </w:t>
      </w:r>
      <w:r w:rsidRPr="006D59E1">
        <w:rPr>
          <w:rFonts w:cstheme="minorHAnsi"/>
          <w:b/>
          <w:noProof/>
        </w:rPr>
        <w:t>us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fuel</w:t>
      </w:r>
      <w:r w:rsidRPr="006D59E1">
        <w:rPr>
          <w:rFonts w:cstheme="minorHAnsi"/>
          <w:noProof/>
        </w:rPr>
        <w:t xml:space="preserve"> and its </w:t>
      </w:r>
      <w:r w:rsidRPr="006D59E1">
        <w:rPr>
          <w:rFonts w:cstheme="minorHAnsi"/>
          <w:b/>
          <w:noProof/>
        </w:rPr>
        <w:t>travel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distance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should be increased by the number of the </w:t>
      </w:r>
      <w:r w:rsidRPr="00D7668A">
        <w:rPr>
          <w:b/>
          <w:noProof/>
        </w:rPr>
        <w:t>traveled kilometers</w:t>
      </w:r>
      <w:r w:rsidRPr="00D7668A">
        <w:rPr>
          <w:noProof/>
        </w:rPr>
        <w:t xml:space="preserve">. Otherwise, the car should not move (its fuel amount and the traveled distance should stay the same) and you should print on the console </w:t>
      </w:r>
      <w:bookmarkStart w:id="1" w:name="OLE_LINK7"/>
      <w:bookmarkStart w:id="2" w:name="OLE_LINK8"/>
      <w:bookmarkStart w:id="3" w:name="OLE_LINK9"/>
      <w:bookmarkStart w:id="4" w:name="OLE_LINK10"/>
      <w:r w:rsidR="00287212" w:rsidRPr="00D7668A">
        <w:rPr>
          <w:rFonts w:ascii="Consolas" w:hAnsi="Consolas"/>
          <w:noProof/>
        </w:rPr>
        <w:t>"</w:t>
      </w:r>
      <w:r w:rsidRPr="00D7668A">
        <w:rPr>
          <w:rFonts w:ascii="Consolas" w:hAnsi="Consolas"/>
          <w:b/>
          <w:noProof/>
        </w:rPr>
        <w:t>Insufficient fuel for the drive</w:t>
      </w:r>
      <w:bookmarkEnd w:id="1"/>
      <w:bookmarkEnd w:id="2"/>
      <w:r w:rsidR="00287212" w:rsidRPr="00D7668A">
        <w:rPr>
          <w:rFonts w:ascii="Consolas" w:hAnsi="Consolas"/>
          <w:noProof/>
        </w:rPr>
        <w:t>"</w:t>
      </w:r>
      <w:r w:rsidRPr="008527E6">
        <w:rPr>
          <w:rFonts w:cstheme="minorHAnsi"/>
          <w:noProof/>
        </w:rPr>
        <w:t>.</w:t>
      </w:r>
      <w:r w:rsidR="00BF5086">
        <w:rPr>
          <w:rFonts w:cstheme="minorHAnsi"/>
          <w:noProof/>
        </w:rPr>
        <w:t xml:space="preserve"> </w:t>
      </w:r>
      <w:r w:rsidRPr="008527E6">
        <w:rPr>
          <w:rFonts w:cstheme="minorHAnsi"/>
          <w:noProof/>
        </w:rPr>
        <w:t xml:space="preserve"> </w:t>
      </w:r>
      <w:bookmarkEnd w:id="3"/>
      <w:bookmarkEnd w:id="4"/>
      <w:r w:rsidRPr="00D7668A">
        <w:rPr>
          <w:noProof/>
        </w:rPr>
        <w:t xml:space="preserve">After the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command is received, print </w:t>
      </w:r>
      <w:r w:rsidRPr="00D7668A">
        <w:rPr>
          <w:b/>
          <w:noProof/>
        </w:rPr>
        <w:t>each car</w:t>
      </w:r>
      <w:r w:rsidRPr="00D7668A">
        <w:rPr>
          <w:noProof/>
        </w:rPr>
        <w:t xml:space="preserve">, its </w:t>
      </w:r>
      <w:r w:rsidRPr="00C82A22">
        <w:rPr>
          <w:rFonts w:cstheme="minorHAnsi"/>
          <w:b/>
          <w:noProof/>
        </w:rPr>
        <w:t>current fuel amount</w:t>
      </w:r>
      <w:r w:rsidRPr="00C82A22">
        <w:rPr>
          <w:rFonts w:cstheme="minorHAnsi"/>
          <w:noProof/>
        </w:rPr>
        <w:t xml:space="preserve"> and the</w:t>
      </w:r>
      <w:r w:rsidRPr="00C82A22">
        <w:rPr>
          <w:rFonts w:cstheme="minorHAnsi"/>
          <w:b/>
          <w:noProof/>
        </w:rPr>
        <w:t xml:space="preserve"> traveled</w:t>
      </w:r>
      <w:r w:rsidRPr="00C82A22">
        <w:rPr>
          <w:rFonts w:cstheme="minorHAnsi"/>
          <w:noProof/>
        </w:rPr>
        <w:t xml:space="preserve"> </w:t>
      </w:r>
      <w:r w:rsidRPr="00C82A22">
        <w:rPr>
          <w:rFonts w:cstheme="minorHAnsi"/>
          <w:b/>
          <w:noProof/>
        </w:rPr>
        <w:t xml:space="preserve">distance </w:t>
      </w:r>
      <w:r w:rsidRPr="00C82A22">
        <w:rPr>
          <w:rFonts w:cstheme="minorHAnsi"/>
          <w:noProof/>
        </w:rPr>
        <w:t>in the</w:t>
      </w:r>
      <w:r w:rsidRPr="00D7668A">
        <w:rPr>
          <w:noProof/>
        </w:rPr>
        <w:t xml:space="preserve"> format </w:t>
      </w:r>
      <w:r w:rsidRPr="00D7668A">
        <w:rPr>
          <w:rFonts w:ascii="Consolas" w:hAnsi="Consolas"/>
          <w:b/>
          <w:noProof/>
        </w:rPr>
        <w:t>"&lt;Model&gt; &lt;fuelAmount&gt; &lt;distanceTraveled&gt;"</w:t>
      </w:r>
      <w:r w:rsidRPr="00D7668A">
        <w:rPr>
          <w:noProof/>
        </w:rPr>
        <w:t xml:space="preserve">. Print the fuel amount rounded to </w:t>
      </w:r>
      <w:r w:rsidRPr="00D7668A">
        <w:rPr>
          <w:b/>
          <w:noProof/>
        </w:rPr>
        <w:t xml:space="preserve">two digits </w:t>
      </w:r>
      <w:r w:rsidRPr="00D7668A">
        <w:rPr>
          <w:noProof/>
        </w:rPr>
        <w:t>after the decimal separator.</w:t>
      </w:r>
    </w:p>
    <w:p w14:paraId="10A8275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47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4041"/>
      </w:tblGrid>
      <w:tr w:rsidR="0077084D" w:rsidRPr="0077084D" w14:paraId="3FBC647A" w14:textId="77777777" w:rsidTr="00F50B9F">
        <w:trPr>
          <w:trHeight w:val="244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1DFA127E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  <w:vAlign w:val="center"/>
          </w:tcPr>
          <w:p w14:paraId="1DA43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130B395F" w14:textId="77777777" w:rsidTr="00F50B9F">
        <w:trPr>
          <w:trHeight w:val="1415"/>
        </w:trPr>
        <w:tc>
          <w:tcPr>
            <w:tcW w:w="3436" w:type="dxa"/>
          </w:tcPr>
          <w:p w14:paraId="39677EC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527765B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23 0.3</w:t>
            </w:r>
          </w:p>
          <w:p w14:paraId="4985297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45 0.42</w:t>
            </w:r>
          </w:p>
          <w:p w14:paraId="149599B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BMW-M2 56</w:t>
            </w:r>
          </w:p>
          <w:p w14:paraId="4A37049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</w:t>
            </w:r>
          </w:p>
          <w:p w14:paraId="3BB8833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13</w:t>
            </w:r>
          </w:p>
          <w:p w14:paraId="308E340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5A6E33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7.60 18</w:t>
            </w:r>
          </w:p>
          <w:p w14:paraId="50CAE6F6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77084D" w:rsidRPr="0077084D" w14:paraId="52A507E8" w14:textId="77777777" w:rsidTr="00F50B9F">
        <w:tc>
          <w:tcPr>
            <w:tcW w:w="3436" w:type="dxa"/>
          </w:tcPr>
          <w:p w14:paraId="30A4A85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3</w:t>
            </w:r>
          </w:p>
          <w:p w14:paraId="37DBA9C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8 0.34</w:t>
            </w:r>
          </w:p>
          <w:p w14:paraId="010C7D9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 0.41</w:t>
            </w:r>
          </w:p>
          <w:p w14:paraId="573B35A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Ferrari-488Spider 50 0.47</w:t>
            </w:r>
          </w:p>
          <w:p w14:paraId="1586A7D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97</w:t>
            </w:r>
          </w:p>
          <w:p w14:paraId="69E24D7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35</w:t>
            </w:r>
          </w:p>
          <w:p w14:paraId="29C3481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85</w:t>
            </w:r>
          </w:p>
          <w:p w14:paraId="43B277F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0</w:t>
            </w:r>
          </w:p>
          <w:p w14:paraId="30B1537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1DDBC510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323BF9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5D7905D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.00 50</w:t>
            </w:r>
          </w:p>
          <w:p w14:paraId="06E15B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.00 0</w:t>
            </w:r>
          </w:p>
          <w:p w14:paraId="0E9058A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202D2CF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Raw Data</w:t>
      </w:r>
    </w:p>
    <w:p w14:paraId="0021F558" w14:textId="7C85C93A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You are the owner of a courier company and you want to make a system for tracking your cars and their cargo. Define a class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that holds </w:t>
      </w:r>
      <w:r w:rsidR="00BF43A7" w:rsidRPr="00867B96">
        <w:rPr>
          <w:noProof/>
        </w:rPr>
        <w:t xml:space="preserve">a piece of information </w:t>
      </w:r>
      <w:r w:rsidRPr="00867B96">
        <w:rPr>
          <w:noProof/>
        </w:rPr>
        <w:t>about</w:t>
      </w:r>
      <w:r w:rsidR="00BF43A7" w:rsidRPr="00867B96">
        <w:rPr>
          <w:noProof/>
        </w:rPr>
        <w:t xml:space="preserve"> </w:t>
      </w:r>
      <w:r w:rsidR="00BF43A7" w:rsidRPr="00F4609B">
        <w:rPr>
          <w:rFonts w:cstheme="minorHAnsi"/>
          <w:noProof/>
        </w:rPr>
        <w:t>the</w:t>
      </w:r>
      <w:r w:rsidRPr="00F4609B">
        <w:rPr>
          <w:rFonts w:cstheme="minorHAnsi"/>
          <w:noProof/>
        </w:rPr>
        <w:t xml:space="preserve"> </w:t>
      </w:r>
      <w:r w:rsidRPr="00F4609B">
        <w:rPr>
          <w:rFonts w:cstheme="minorHAnsi"/>
          <w:b/>
          <w:noProof/>
        </w:rPr>
        <w:t>model, engine</w:t>
      </w:r>
      <w:r w:rsidR="00F4609B">
        <w:rPr>
          <w:rFonts w:cstheme="minorHAnsi"/>
          <w:b/>
          <w:noProof/>
        </w:rPr>
        <w:t xml:space="preserve"> </w:t>
      </w:r>
      <w:r w:rsidRPr="00F4609B">
        <w:rPr>
          <w:rFonts w:cstheme="minorHAnsi"/>
          <w:noProof/>
        </w:rPr>
        <w:t>and</w:t>
      </w:r>
      <w:r w:rsidRPr="00F4609B">
        <w:rPr>
          <w:rFonts w:cstheme="minorHAnsi"/>
          <w:b/>
          <w:noProof/>
        </w:rPr>
        <w:t xml:space="preserve"> cargo</w:t>
      </w:r>
      <w:r w:rsidRPr="00F4609B">
        <w:rPr>
          <w:rFonts w:cstheme="minorHAnsi"/>
          <w:noProof/>
        </w:rPr>
        <w:t>. Th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noProof/>
        </w:rPr>
        <w:t xml:space="preserve"> and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noProof/>
        </w:rPr>
        <w:t xml:space="preserve"> </w:t>
      </w:r>
      <w:r w:rsidRPr="00867B96">
        <w:rPr>
          <w:noProof/>
        </w:rPr>
        <w:lastRenderedPageBreak/>
        <w:t>should</w:t>
      </w:r>
      <w:r w:rsidRPr="00867B96">
        <w:rPr>
          <w:b/>
          <w:noProof/>
        </w:rPr>
        <w:t xml:space="preserve"> </w:t>
      </w:r>
      <w:r w:rsidRPr="00867B96">
        <w:rPr>
          <w:noProof/>
        </w:rPr>
        <w:t>be</w:t>
      </w:r>
      <w:r w:rsidRPr="00867B96">
        <w:rPr>
          <w:b/>
          <w:noProof/>
        </w:rPr>
        <w:t xml:space="preserve"> separate classes</w:t>
      </w:r>
      <w:r w:rsidRPr="00867B96">
        <w:rPr>
          <w:noProof/>
        </w:rPr>
        <w:t xml:space="preserve">. Create a constructor that receives all of the information about the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and creates and initializes its inner components (engine and cargo).</w:t>
      </w:r>
    </w:p>
    <w:p w14:paraId="31CDD1A4" w14:textId="7674DC7F" w:rsidR="0077084D" w:rsidRPr="00867B96" w:rsidRDefault="0077084D" w:rsidP="0077084D">
      <w:pPr>
        <w:jc w:val="both"/>
        <w:rPr>
          <w:b/>
          <w:noProof/>
          <w:lang w:val="bg-BG"/>
        </w:rPr>
      </w:pPr>
      <w:r w:rsidRPr="00867B96">
        <w:rPr>
          <w:noProof/>
        </w:rPr>
        <w:t>On the first line</w:t>
      </w:r>
      <w:r w:rsidR="005048D8">
        <w:rPr>
          <w:noProof/>
        </w:rPr>
        <w:t>,</w:t>
      </w:r>
      <w:r w:rsidRPr="00867B96">
        <w:rPr>
          <w:noProof/>
        </w:rPr>
        <w:t xml:space="preserve"> of input you will receive a number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– the number of cars you have. On each of the next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, you will receive the following information about a car: </w:t>
      </w:r>
      <w:r w:rsidRPr="00867B96">
        <w:rPr>
          <w:rFonts w:ascii="Consolas" w:hAnsi="Consolas"/>
          <w:b/>
          <w:noProof/>
        </w:rPr>
        <w:t>"&lt;Model&gt; &lt;EngineSpeed&gt; &lt;EnginePower&gt; &lt;CargoWeight&gt; &lt;CargoType&gt;"</w:t>
      </w:r>
      <w:r w:rsidRPr="00C70EBB">
        <w:rPr>
          <w:rFonts w:cstheme="minorHAnsi"/>
          <w:noProof/>
        </w:rPr>
        <w:t>,</w:t>
      </w:r>
      <w:r w:rsidRPr="00867B96">
        <w:rPr>
          <w:noProof/>
        </w:rPr>
        <w:t xml:space="preserve"> where the </w:t>
      </w:r>
      <w:r w:rsidRPr="00867B96">
        <w:rPr>
          <w:b/>
          <w:noProof/>
        </w:rPr>
        <w:t>speed</w:t>
      </w:r>
      <w:r w:rsidRPr="00867B96">
        <w:rPr>
          <w:noProof/>
        </w:rPr>
        <w:t xml:space="preserve">, </w:t>
      </w:r>
      <w:r w:rsidRPr="00867B96">
        <w:rPr>
          <w:b/>
          <w:noProof/>
        </w:rPr>
        <w:t>power</w:t>
      </w:r>
      <w:r w:rsidRPr="00867B96">
        <w:rPr>
          <w:noProof/>
        </w:rPr>
        <w:t xml:space="preserve"> and </w:t>
      </w:r>
      <w:r w:rsidRPr="00867B96">
        <w:rPr>
          <w:b/>
          <w:noProof/>
        </w:rPr>
        <w:t>weight</w:t>
      </w:r>
      <w:r w:rsidRPr="00867B96">
        <w:rPr>
          <w:noProof/>
        </w:rPr>
        <w:t xml:space="preserve"> are all </w:t>
      </w:r>
      <w:r w:rsidRPr="00867B96">
        <w:rPr>
          <w:b/>
          <w:noProof/>
        </w:rPr>
        <w:t xml:space="preserve">integers. </w:t>
      </w:r>
    </w:p>
    <w:p w14:paraId="3FF03B8C" w14:textId="5D59FB71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After the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</w:t>
      </w:r>
      <w:r w:rsidR="00BF43A7" w:rsidRPr="00867B96">
        <w:rPr>
          <w:noProof/>
        </w:rPr>
        <w:t>,</w:t>
      </w:r>
      <w:r w:rsidRPr="00867B96">
        <w:rPr>
          <w:noProof/>
        </w:rPr>
        <w:t xml:space="preserve"> you will receive a single line with one of 2 commands: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or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ragile"</w:t>
      </w:r>
      <w:r w:rsidR="00E93BFF" w:rsidRPr="00E93BFF">
        <w:rPr>
          <w:rFonts w:cstheme="minorHAnsi"/>
          <w:b/>
          <w:noProof/>
        </w:rPr>
        <w:t>,</w:t>
      </w:r>
      <w:r w:rsidRPr="00867B96">
        <w:rPr>
          <w:noProof/>
        </w:rPr>
        <w:t xml:space="preserve"> print all cars, whose </w:t>
      </w:r>
      <w:r w:rsidRPr="00AC1F5D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with </w:t>
      </w:r>
      <w:r w:rsidRPr="00867B96">
        <w:rPr>
          <w:rFonts w:ascii="Consolas" w:hAnsi="Consolas"/>
          <w:b/>
          <w:noProof/>
        </w:rPr>
        <w:t>cargo</w:t>
      </w:r>
      <w:r w:rsidR="00AC1F5D" w:rsidRPr="00D06808">
        <w:rPr>
          <w:rFonts w:cstheme="minorHAnsi"/>
          <w:b/>
          <w:noProof/>
        </w:rPr>
        <w:t xml:space="preserve"> with</w:t>
      </w:r>
      <w:r w:rsidRPr="00D06808">
        <w:rPr>
          <w:rFonts w:cstheme="minorHAnsi"/>
          <w:noProof/>
        </w:rPr>
        <w:t xml:space="preserve"> </w:t>
      </w:r>
      <w:r w:rsidRPr="00867B96">
        <w:rPr>
          <w:rFonts w:ascii="Consolas" w:hAnsi="Consolas"/>
          <w:b/>
          <w:noProof/>
        </w:rPr>
        <w:t>weight</w:t>
      </w:r>
      <w:r w:rsidRPr="00867B96">
        <w:rPr>
          <w:noProof/>
        </w:rPr>
        <w:t xml:space="preserve">  </w:t>
      </w:r>
      <w:r w:rsidRPr="00867B96">
        <w:rPr>
          <w:b/>
          <w:noProof/>
        </w:rPr>
        <w:t xml:space="preserve">&lt; </w:t>
      </w:r>
      <w:r w:rsidRPr="00867B96">
        <w:rPr>
          <w:rFonts w:ascii="Consolas" w:hAnsi="Consolas"/>
          <w:b/>
          <w:noProof/>
        </w:rPr>
        <w:t>1000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lamable"</w:t>
      </w:r>
      <w:r w:rsidR="00983D11" w:rsidRPr="00983D11">
        <w:rPr>
          <w:rFonts w:cstheme="minorHAnsi"/>
          <w:b/>
          <w:noProof/>
        </w:rPr>
        <w:t xml:space="preserve">, </w:t>
      </w:r>
      <w:r w:rsidRPr="00867B96">
        <w:rPr>
          <w:noProof/>
        </w:rPr>
        <w:t xml:space="preserve">print all of the cars whose </w:t>
      </w:r>
      <w:r w:rsidRPr="00983D11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 and </w:t>
      </w:r>
      <w:r w:rsidR="00983D11">
        <w:rPr>
          <w:noProof/>
        </w:rPr>
        <w:t>hav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Power</w:t>
      </w:r>
      <w:r w:rsidRPr="00867B96">
        <w:rPr>
          <w:b/>
          <w:noProof/>
        </w:rPr>
        <w:t xml:space="preserve"> &gt; </w:t>
      </w:r>
      <w:r w:rsidRPr="00867B96">
        <w:rPr>
          <w:rFonts w:ascii="Consolas" w:hAnsi="Consolas"/>
          <w:b/>
          <w:noProof/>
        </w:rPr>
        <w:t>250</w:t>
      </w:r>
      <w:r w:rsidRPr="00867B96">
        <w:rPr>
          <w:noProof/>
        </w:rPr>
        <w:t>. The cars should be printed in order of appearing in the input.</w:t>
      </w:r>
    </w:p>
    <w:p w14:paraId="7E295035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11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8"/>
        <w:gridCol w:w="2227"/>
      </w:tblGrid>
      <w:tr w:rsidR="0077084D" w:rsidRPr="0077084D" w14:paraId="613397D4" w14:textId="77777777" w:rsidTr="00F50B9F">
        <w:tc>
          <w:tcPr>
            <w:tcW w:w="4888" w:type="dxa"/>
            <w:shd w:val="clear" w:color="auto" w:fill="D9D9D9" w:themeFill="background1" w:themeFillShade="D9"/>
            <w:vAlign w:val="center"/>
          </w:tcPr>
          <w:p w14:paraId="11F70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CB1EF3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01D9BB66" w14:textId="77777777" w:rsidTr="00F50B9F">
        <w:tc>
          <w:tcPr>
            <w:tcW w:w="4888" w:type="dxa"/>
          </w:tcPr>
          <w:p w14:paraId="1354815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2BF30B4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00 180 1000 fragile</w:t>
            </w:r>
          </w:p>
          <w:p w14:paraId="260545E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900 fragile</w:t>
            </w:r>
          </w:p>
          <w:p w14:paraId="33570928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227" w:type="dxa"/>
          </w:tcPr>
          <w:p w14:paraId="2D07086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77084D" w:rsidRPr="0077084D" w14:paraId="16D9E344" w14:textId="77777777" w:rsidTr="00F50B9F">
        <w:tc>
          <w:tcPr>
            <w:tcW w:w="4888" w:type="dxa"/>
          </w:tcPr>
          <w:p w14:paraId="18F6EE1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4</w:t>
            </w:r>
          </w:p>
          <w:p w14:paraId="54184DAF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 215 255 1200 flamable</w:t>
            </w:r>
          </w:p>
          <w:p w14:paraId="436909F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10 230 1000 flamable</w:t>
            </w:r>
          </w:p>
          <w:p w14:paraId="2FAF347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aciaDokker 230 275 1400 flamable</w:t>
            </w:r>
          </w:p>
          <w:p w14:paraId="6F7BE7B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1200 fragile</w:t>
            </w:r>
          </w:p>
          <w:p w14:paraId="7F74F2F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lamable</w:t>
            </w:r>
          </w:p>
        </w:tc>
        <w:tc>
          <w:tcPr>
            <w:tcW w:w="2227" w:type="dxa"/>
          </w:tcPr>
          <w:p w14:paraId="449A542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</w:t>
            </w:r>
          </w:p>
          <w:p w14:paraId="6F9A8B2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3FF057E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hopping Spree</w:t>
      </w:r>
    </w:p>
    <w:p w14:paraId="02684B14" w14:textId="035C33E3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two classes: </w:t>
      </w:r>
      <w:r w:rsidRPr="00F65E1A">
        <w:rPr>
          <w:rFonts w:cstheme="minorHAnsi"/>
          <w:b/>
          <w:noProof/>
        </w:rPr>
        <w:t>class</w:t>
      </w:r>
      <w:r w:rsidR="00F20328">
        <w:rPr>
          <w:rFonts w:cstheme="minorHAnsi"/>
          <w:b/>
          <w:noProof/>
        </w:rPr>
        <w:t xml:space="preserve"> </w:t>
      </w:r>
      <w:r w:rsidRPr="00D74905">
        <w:rPr>
          <w:rFonts w:ascii="Consolas" w:hAnsi="Consolas"/>
          <w:b/>
          <w:noProof/>
        </w:rPr>
        <w:t>Person</w:t>
      </w:r>
      <w:r w:rsidRPr="00D74905">
        <w:rPr>
          <w:noProof/>
        </w:rPr>
        <w:t xml:space="preserve"> and </w:t>
      </w:r>
      <w:r w:rsidRPr="00F20328">
        <w:rPr>
          <w:rFonts w:cstheme="minorHAnsi"/>
          <w:b/>
          <w:noProof/>
        </w:rPr>
        <w:t>class</w:t>
      </w:r>
      <w:r w:rsidRPr="00D74905">
        <w:rPr>
          <w:noProof/>
        </w:rPr>
        <w:t xml:space="preserve"> </w:t>
      </w:r>
      <w:r w:rsidRPr="00D74905">
        <w:rPr>
          <w:rFonts w:ascii="Consolas" w:hAnsi="Consolas"/>
          <w:b/>
          <w:noProof/>
        </w:rPr>
        <w:t>Product</w:t>
      </w:r>
      <w:r w:rsidRPr="00D74905">
        <w:rPr>
          <w:noProof/>
        </w:rPr>
        <w:t xml:space="preserve">. Each person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, </w:t>
      </w:r>
      <w:r w:rsidRPr="00D74905">
        <w:rPr>
          <w:rFonts w:ascii="Consolas" w:hAnsi="Consolas"/>
          <w:b/>
          <w:noProof/>
        </w:rPr>
        <w:t>money</w:t>
      </w:r>
      <w:r w:rsidR="00B8486F">
        <w:rPr>
          <w:rFonts w:cstheme="minorHAnsi"/>
          <w:b/>
          <w:noProof/>
        </w:rPr>
        <w:t xml:space="preserve"> </w:t>
      </w:r>
      <w:r w:rsidRPr="00D74905">
        <w:rPr>
          <w:noProof/>
        </w:rPr>
        <w:t xml:space="preserve">and a </w:t>
      </w:r>
      <w:r w:rsidRPr="00D74905">
        <w:rPr>
          <w:rFonts w:ascii="Consolas" w:hAnsi="Consolas"/>
          <w:b/>
          <w:noProof/>
        </w:rPr>
        <w:t>bag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 xml:space="preserve">of </w:t>
      </w:r>
      <w:r w:rsidRPr="00D74905">
        <w:rPr>
          <w:rFonts w:ascii="Consolas" w:hAnsi="Consolas"/>
          <w:b/>
          <w:noProof/>
        </w:rPr>
        <w:t>products</w:t>
      </w:r>
      <w:r w:rsidRPr="00D74905">
        <w:rPr>
          <w:noProof/>
        </w:rPr>
        <w:t xml:space="preserve">. Each product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 and a </w:t>
      </w:r>
      <w:r w:rsidRPr="00D74905">
        <w:rPr>
          <w:rFonts w:ascii="Consolas" w:hAnsi="Consolas"/>
          <w:b/>
          <w:noProof/>
        </w:rPr>
        <w:t>cost</w:t>
      </w:r>
      <w:r w:rsidRPr="00D74905">
        <w:rPr>
          <w:noProof/>
        </w:rPr>
        <w:t xml:space="preserve">. </w:t>
      </w:r>
    </w:p>
    <w:p w14:paraId="7614E6CD" w14:textId="6F1DDB79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a program, in which </w:t>
      </w:r>
      <w:r w:rsidRPr="00D74905">
        <w:rPr>
          <w:b/>
          <w:noProof/>
        </w:rPr>
        <w:t>each command</w:t>
      </w:r>
      <w:r w:rsidRPr="00D74905">
        <w:rPr>
          <w:noProof/>
        </w:rPr>
        <w:t xml:space="preserve"> corresponds to a </w:t>
      </w:r>
      <w:r w:rsidRPr="00D74905">
        <w:rPr>
          <w:b/>
          <w:noProof/>
        </w:rPr>
        <w:t>person buying a product</w:t>
      </w:r>
      <w:r w:rsidRPr="00D74905">
        <w:rPr>
          <w:noProof/>
        </w:rPr>
        <w:t xml:space="preserve">. If the person can </w:t>
      </w:r>
      <w:r w:rsidRPr="00D74905">
        <w:rPr>
          <w:b/>
          <w:noProof/>
        </w:rPr>
        <w:t>afford</w:t>
      </w:r>
      <w:r w:rsidRPr="00D74905">
        <w:rPr>
          <w:noProof/>
        </w:rPr>
        <w:t xml:space="preserve"> a product, </w:t>
      </w:r>
      <w:r w:rsidRPr="00D74905">
        <w:rPr>
          <w:b/>
          <w:noProof/>
        </w:rPr>
        <w:t>add</w:t>
      </w:r>
      <w:r w:rsidRPr="00D74905">
        <w:rPr>
          <w:noProof/>
        </w:rPr>
        <w:t xml:space="preserve"> it to his bag. If a person </w:t>
      </w:r>
      <w:r w:rsidRPr="00D74905">
        <w:rPr>
          <w:b/>
          <w:noProof/>
        </w:rPr>
        <w:t>doesn</w:t>
      </w:r>
      <w:r w:rsidR="00C5061D">
        <w:rPr>
          <w:b/>
          <w:noProof/>
        </w:rPr>
        <w:t>'</w:t>
      </w:r>
      <w:r w:rsidRPr="00D74905">
        <w:rPr>
          <w:b/>
          <w:noProof/>
        </w:rPr>
        <w:t>t have enough</w:t>
      </w:r>
      <w:r w:rsidRPr="00D74905">
        <w:rPr>
          <w:noProof/>
        </w:rPr>
        <w:t xml:space="preserve"> money, print an </w:t>
      </w:r>
      <w:r w:rsidRPr="00D74905">
        <w:rPr>
          <w:b/>
          <w:noProof/>
        </w:rPr>
        <w:t>appropriat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message</w:t>
      </w:r>
      <w:r w:rsidRPr="00D74905">
        <w:rPr>
          <w:noProof/>
        </w:rPr>
        <w:t xml:space="preserve">: </w:t>
      </w:r>
      <w:r w:rsidRPr="00D74905">
        <w:rPr>
          <w:rFonts w:ascii="Consolas" w:hAnsi="Consolas"/>
          <w:b/>
          <w:noProof/>
        </w:rPr>
        <w:t>"{Person} can</w:t>
      </w:r>
      <w:r w:rsidR="00C5061D">
        <w:rPr>
          <w:rFonts w:ascii="Consolas" w:hAnsi="Consolas"/>
          <w:b/>
          <w:noProof/>
        </w:rPr>
        <w:t>'</w:t>
      </w:r>
      <w:r w:rsidRPr="00D74905">
        <w:rPr>
          <w:rFonts w:ascii="Consolas" w:hAnsi="Consolas"/>
          <w:b/>
          <w:noProof/>
        </w:rPr>
        <w:t>t afford {Product}"</w:t>
      </w:r>
      <w:r w:rsidRPr="00D74905">
        <w:rPr>
          <w:noProof/>
        </w:rPr>
        <w:t>.</w:t>
      </w:r>
    </w:p>
    <w:p w14:paraId="1AE72A95" w14:textId="7C3BF7C8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On the </w:t>
      </w:r>
      <w:r w:rsidRPr="00D74905">
        <w:rPr>
          <w:b/>
          <w:noProof/>
        </w:rPr>
        <w:t>first two lines</w:t>
      </w:r>
      <w:r w:rsidR="005048D8">
        <w:rPr>
          <w:b/>
          <w:noProof/>
        </w:rPr>
        <w:t>,</w:t>
      </w:r>
      <w:r w:rsidRPr="00D74905">
        <w:rPr>
          <w:noProof/>
        </w:rPr>
        <w:t xml:space="preserve"> you are given </w:t>
      </w:r>
      <w:r w:rsidRPr="00D74905">
        <w:rPr>
          <w:b/>
          <w:noProof/>
        </w:rPr>
        <w:t>all peopl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. After all purchases, print </w:t>
      </w:r>
      <w:r w:rsidRPr="00D74905">
        <w:rPr>
          <w:b/>
          <w:noProof/>
        </w:rPr>
        <w:t>every person</w:t>
      </w:r>
      <w:r w:rsidRPr="00D74905">
        <w:rPr>
          <w:noProof/>
        </w:rPr>
        <w:t xml:space="preserve"> in the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 that </w:t>
      </w:r>
      <w:r w:rsidR="00493E96">
        <w:rPr>
          <w:noProof/>
        </w:rPr>
        <w:t>they hav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bought,</w:t>
      </w:r>
      <w:r w:rsidRPr="00D74905">
        <w:rPr>
          <w:noProof/>
        </w:rPr>
        <w:t xml:space="preserve"> also in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. If </w:t>
      </w:r>
      <w:r w:rsidRPr="00D74905">
        <w:rPr>
          <w:b/>
          <w:noProof/>
        </w:rPr>
        <w:t>nothing was bought</w:t>
      </w:r>
      <w:r w:rsidRPr="00D74905">
        <w:rPr>
          <w:noProof/>
        </w:rPr>
        <w:t xml:space="preserve">, print the name of the person followed by </w:t>
      </w:r>
      <w:r w:rsidRPr="00D74905">
        <w:rPr>
          <w:rFonts w:ascii="Consolas" w:hAnsi="Consolas"/>
          <w:b/>
          <w:noProof/>
        </w:rPr>
        <w:t>"Nothing bought"</w:t>
      </w:r>
      <w:r w:rsidRPr="00D74905">
        <w:rPr>
          <w:rFonts w:ascii="Consolas" w:hAnsi="Consolas"/>
          <w:noProof/>
        </w:rPr>
        <w:t>.</w:t>
      </w:r>
      <w:r w:rsidRPr="00D74905">
        <w:rPr>
          <w:noProof/>
        </w:rPr>
        <w:t xml:space="preserve"> </w:t>
      </w:r>
    </w:p>
    <w:p w14:paraId="31595419" w14:textId="77777777" w:rsidR="0077084D" w:rsidRPr="0077084D" w:rsidRDefault="0077084D" w:rsidP="0077084D">
      <w:pPr>
        <w:pStyle w:val="Heading3"/>
        <w:jc w:val="both"/>
        <w:rPr>
          <w:noProof/>
          <w:lang w:val="bg-BG" w:eastAsia="ja-JP"/>
        </w:rPr>
      </w:pPr>
      <w:r w:rsidRPr="0077084D">
        <w:rPr>
          <w:noProof/>
          <w:lang w:eastAsia="ja-JP"/>
        </w:rPr>
        <w:t>Examples</w:t>
      </w:r>
    </w:p>
    <w:tbl>
      <w:tblPr>
        <w:tblW w:w="553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3310"/>
      </w:tblGrid>
      <w:tr w:rsidR="0077084D" w:rsidRPr="0077084D" w14:paraId="4AE9A004" w14:textId="77777777" w:rsidTr="00F50B9F">
        <w:trPr>
          <w:trHeight w:val="244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AFBFEE0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06DAF44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3DAC6B45" w14:textId="77777777" w:rsidTr="00F50B9F">
        <w:trPr>
          <w:trHeight w:val="28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60A540A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=11;George=4</w:t>
            </w:r>
          </w:p>
          <w:p w14:paraId="3546F96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Bread=10;Milk=2;</w:t>
            </w:r>
          </w:p>
          <w:p w14:paraId="7EDB6C63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Bread</w:t>
            </w:r>
          </w:p>
          <w:p w14:paraId="42DA0F1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4281F2BF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0E4A59DD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Milk</w:t>
            </w:r>
          </w:p>
          <w:p w14:paraId="597EF802" w14:textId="556629E8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406B46B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bought Bread</w:t>
            </w:r>
          </w:p>
          <w:p w14:paraId="504449C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66CF607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3CB5654A" w14:textId="3EF38D3B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Milk</w:t>
            </w:r>
          </w:p>
          <w:p w14:paraId="15FBA579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- Bread</w:t>
            </w:r>
          </w:p>
          <w:p w14:paraId="486DF713" w14:textId="7207C169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- Milk, Milk</w:t>
            </w:r>
          </w:p>
        </w:tc>
      </w:tr>
      <w:tr w:rsidR="0077084D" w:rsidRPr="0077084D" w14:paraId="4239D5BB" w14:textId="77777777" w:rsidTr="00F50B9F">
        <w:trPr>
          <w:trHeight w:val="846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BAAAF1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lastRenderedPageBreak/>
              <w:t>Maria=0</w:t>
            </w:r>
          </w:p>
          <w:p w14:paraId="543CAC47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Coffee=2</w:t>
            </w:r>
          </w:p>
          <w:p w14:paraId="36A9F9A2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Maria Coffee</w:t>
            </w:r>
          </w:p>
          <w:p w14:paraId="664595B6" w14:textId="31DA8D86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8722837" w14:textId="189CFC19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Coffee</w:t>
            </w:r>
          </w:p>
          <w:p w14:paraId="4723C498" w14:textId="5E7D9F85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- Nothing bought</w:t>
            </w:r>
          </w:p>
        </w:tc>
      </w:tr>
    </w:tbl>
    <w:p w14:paraId="3FC950F5" w14:textId="77777777" w:rsidR="0077084D" w:rsidRPr="0077084D" w:rsidRDefault="0077084D" w:rsidP="0077084D">
      <w:pPr>
        <w:pStyle w:val="Code"/>
        <w:jc w:val="both"/>
        <w:rPr>
          <w:lang w:val="bg-BG"/>
        </w:rPr>
      </w:pPr>
    </w:p>
    <w:p w14:paraId="592EBD29" w14:textId="51658AA2" w:rsidR="00640502" w:rsidRPr="0077084D" w:rsidRDefault="00640502" w:rsidP="0077084D">
      <w:pPr>
        <w:rPr>
          <w:lang w:val="bg-BG"/>
        </w:rPr>
      </w:pPr>
    </w:p>
    <w:sectPr w:rsidR="00640502" w:rsidRPr="0077084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464EA9" w14:textId="77777777" w:rsidR="001338AE" w:rsidRDefault="001338AE" w:rsidP="008068A2">
      <w:pPr>
        <w:spacing w:after="0" w:line="240" w:lineRule="auto"/>
      </w:pPr>
      <w:r>
        <w:separator/>
      </w:r>
    </w:p>
  </w:endnote>
  <w:endnote w:type="continuationSeparator" w:id="0">
    <w:p w14:paraId="1DA435EB" w14:textId="77777777" w:rsidR="001338AE" w:rsidRDefault="001338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E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58B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58B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A51E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58B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58B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696916" w14:textId="77777777" w:rsidR="001338AE" w:rsidRDefault="001338AE" w:rsidP="008068A2">
      <w:pPr>
        <w:spacing w:after="0" w:line="240" w:lineRule="auto"/>
      </w:pPr>
      <w:r>
        <w:separator/>
      </w:r>
    </w:p>
  </w:footnote>
  <w:footnote w:type="continuationSeparator" w:id="0">
    <w:p w14:paraId="38525040" w14:textId="77777777" w:rsidR="001338AE" w:rsidRDefault="001338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5B153E3"/>
    <w:multiLevelType w:val="multilevel"/>
    <w:tmpl w:val="2E8AE9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QyNTY0NbEwMrdQ0lEKTi0uzszPAykwrAUAl0dq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2EDA"/>
    <w:rsid w:val="00103906"/>
    <w:rsid w:val="001275B9"/>
    <w:rsid w:val="001338AE"/>
    <w:rsid w:val="001343B4"/>
    <w:rsid w:val="00142C75"/>
    <w:rsid w:val="001449E8"/>
    <w:rsid w:val="00151122"/>
    <w:rsid w:val="001619DF"/>
    <w:rsid w:val="00164CDC"/>
    <w:rsid w:val="00167CF1"/>
    <w:rsid w:val="00171021"/>
    <w:rsid w:val="00175E1D"/>
    <w:rsid w:val="001837BD"/>
    <w:rsid w:val="00183A2C"/>
    <w:rsid w:val="00193DD8"/>
    <w:rsid w:val="001A6728"/>
    <w:rsid w:val="001B7060"/>
    <w:rsid w:val="001B7225"/>
    <w:rsid w:val="001C1FCD"/>
    <w:rsid w:val="001D2464"/>
    <w:rsid w:val="001D50AE"/>
    <w:rsid w:val="001E1161"/>
    <w:rsid w:val="001E3FEF"/>
    <w:rsid w:val="00201F31"/>
    <w:rsid w:val="00202683"/>
    <w:rsid w:val="00215FCE"/>
    <w:rsid w:val="002326A7"/>
    <w:rsid w:val="00232E7D"/>
    <w:rsid w:val="00245D05"/>
    <w:rsid w:val="00264287"/>
    <w:rsid w:val="0026589D"/>
    <w:rsid w:val="002664E1"/>
    <w:rsid w:val="002674C4"/>
    <w:rsid w:val="002819B5"/>
    <w:rsid w:val="002853F4"/>
    <w:rsid w:val="00285941"/>
    <w:rsid w:val="00287212"/>
    <w:rsid w:val="00296BB8"/>
    <w:rsid w:val="002A2D2D"/>
    <w:rsid w:val="002C539D"/>
    <w:rsid w:val="002C71C6"/>
    <w:rsid w:val="002D07CA"/>
    <w:rsid w:val="002F2CB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BB4"/>
    <w:rsid w:val="003D20D2"/>
    <w:rsid w:val="003E1013"/>
    <w:rsid w:val="003E167F"/>
    <w:rsid w:val="003E2A3C"/>
    <w:rsid w:val="003E2F33"/>
    <w:rsid w:val="003E6BFB"/>
    <w:rsid w:val="003F134B"/>
    <w:rsid w:val="003F1864"/>
    <w:rsid w:val="0041081C"/>
    <w:rsid w:val="004311CA"/>
    <w:rsid w:val="0045464E"/>
    <w:rsid w:val="0047331A"/>
    <w:rsid w:val="0047640B"/>
    <w:rsid w:val="0047644B"/>
    <w:rsid w:val="00476D4B"/>
    <w:rsid w:val="00491748"/>
    <w:rsid w:val="00493E96"/>
    <w:rsid w:val="004952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8D8"/>
    <w:rsid w:val="005054C7"/>
    <w:rsid w:val="00507F81"/>
    <w:rsid w:val="00515FFB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93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39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9E1"/>
    <w:rsid w:val="006E1302"/>
    <w:rsid w:val="006E2245"/>
    <w:rsid w:val="006E55B4"/>
    <w:rsid w:val="006E7E50"/>
    <w:rsid w:val="00704432"/>
    <w:rsid w:val="007051DF"/>
    <w:rsid w:val="007158B6"/>
    <w:rsid w:val="00724DA4"/>
    <w:rsid w:val="00763912"/>
    <w:rsid w:val="0077084D"/>
    <w:rsid w:val="00774E44"/>
    <w:rsid w:val="00785258"/>
    <w:rsid w:val="00790CD7"/>
    <w:rsid w:val="00791F02"/>
    <w:rsid w:val="0079324A"/>
    <w:rsid w:val="00794EEE"/>
    <w:rsid w:val="007A635E"/>
    <w:rsid w:val="007B21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7E6"/>
    <w:rsid w:val="00861625"/>
    <w:rsid w:val="008617B5"/>
    <w:rsid w:val="00867B96"/>
    <w:rsid w:val="00870828"/>
    <w:rsid w:val="0088080B"/>
    <w:rsid w:val="008B07D7"/>
    <w:rsid w:val="008B08AC"/>
    <w:rsid w:val="008B557F"/>
    <w:rsid w:val="008C2344"/>
    <w:rsid w:val="008C2B83"/>
    <w:rsid w:val="008C5930"/>
    <w:rsid w:val="008D6097"/>
    <w:rsid w:val="008E1C4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D11"/>
    <w:rsid w:val="009B4FB4"/>
    <w:rsid w:val="009C0C39"/>
    <w:rsid w:val="009D1805"/>
    <w:rsid w:val="009E1A09"/>
    <w:rsid w:val="00A02545"/>
    <w:rsid w:val="00A025E6"/>
    <w:rsid w:val="00A05555"/>
    <w:rsid w:val="00A06D89"/>
    <w:rsid w:val="00A26A8D"/>
    <w:rsid w:val="00A35790"/>
    <w:rsid w:val="00A45A89"/>
    <w:rsid w:val="00A47F12"/>
    <w:rsid w:val="00A64800"/>
    <w:rsid w:val="00A66DE2"/>
    <w:rsid w:val="00A70227"/>
    <w:rsid w:val="00A847D3"/>
    <w:rsid w:val="00AA3772"/>
    <w:rsid w:val="00AB106E"/>
    <w:rsid w:val="00AB2224"/>
    <w:rsid w:val="00AC1F5D"/>
    <w:rsid w:val="00AC36D6"/>
    <w:rsid w:val="00AC60FE"/>
    <w:rsid w:val="00AC67E7"/>
    <w:rsid w:val="00AC77AD"/>
    <w:rsid w:val="00AD3214"/>
    <w:rsid w:val="00AD5177"/>
    <w:rsid w:val="00AE05D3"/>
    <w:rsid w:val="00AE355A"/>
    <w:rsid w:val="00AE5A5F"/>
    <w:rsid w:val="00B144E6"/>
    <w:rsid w:val="00B148DD"/>
    <w:rsid w:val="00B2472A"/>
    <w:rsid w:val="00B51370"/>
    <w:rsid w:val="00B567F6"/>
    <w:rsid w:val="00B56DF3"/>
    <w:rsid w:val="00B57A5C"/>
    <w:rsid w:val="00B6185B"/>
    <w:rsid w:val="00B638EB"/>
    <w:rsid w:val="00B63DED"/>
    <w:rsid w:val="00B75266"/>
    <w:rsid w:val="00B753E7"/>
    <w:rsid w:val="00B8486F"/>
    <w:rsid w:val="00B86AF3"/>
    <w:rsid w:val="00B9309B"/>
    <w:rsid w:val="00BA1F40"/>
    <w:rsid w:val="00BA4820"/>
    <w:rsid w:val="00BB05FA"/>
    <w:rsid w:val="00BB3628"/>
    <w:rsid w:val="00BB5B10"/>
    <w:rsid w:val="00BC56D6"/>
    <w:rsid w:val="00BE399E"/>
    <w:rsid w:val="00BF1775"/>
    <w:rsid w:val="00BF201D"/>
    <w:rsid w:val="00BF43A7"/>
    <w:rsid w:val="00BF5086"/>
    <w:rsid w:val="00C0490B"/>
    <w:rsid w:val="00C07904"/>
    <w:rsid w:val="00C121AF"/>
    <w:rsid w:val="00C14C80"/>
    <w:rsid w:val="00C27853"/>
    <w:rsid w:val="00C355A5"/>
    <w:rsid w:val="00C43B64"/>
    <w:rsid w:val="00C5061D"/>
    <w:rsid w:val="00C53F37"/>
    <w:rsid w:val="00C5499A"/>
    <w:rsid w:val="00C62A0F"/>
    <w:rsid w:val="00C70EBB"/>
    <w:rsid w:val="00C82862"/>
    <w:rsid w:val="00C82A22"/>
    <w:rsid w:val="00C84E4D"/>
    <w:rsid w:val="00C91AE6"/>
    <w:rsid w:val="00CA2FD0"/>
    <w:rsid w:val="00CA44FE"/>
    <w:rsid w:val="00CB626D"/>
    <w:rsid w:val="00CD5181"/>
    <w:rsid w:val="00CD7485"/>
    <w:rsid w:val="00CE2360"/>
    <w:rsid w:val="00CE236C"/>
    <w:rsid w:val="00CF0047"/>
    <w:rsid w:val="00CF72C2"/>
    <w:rsid w:val="00D06808"/>
    <w:rsid w:val="00D22895"/>
    <w:rsid w:val="00D3404A"/>
    <w:rsid w:val="00D4354E"/>
    <w:rsid w:val="00D43F69"/>
    <w:rsid w:val="00D45C09"/>
    <w:rsid w:val="00D50F79"/>
    <w:rsid w:val="00D6014B"/>
    <w:rsid w:val="00D73957"/>
    <w:rsid w:val="00D74905"/>
    <w:rsid w:val="00D7668A"/>
    <w:rsid w:val="00D8395C"/>
    <w:rsid w:val="00D910AA"/>
    <w:rsid w:val="00DA028F"/>
    <w:rsid w:val="00DB576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53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AF4"/>
    <w:rsid w:val="00E86D42"/>
    <w:rsid w:val="00E870B8"/>
    <w:rsid w:val="00E93BFF"/>
    <w:rsid w:val="00EA1019"/>
    <w:rsid w:val="00EA3B29"/>
    <w:rsid w:val="00EB7421"/>
    <w:rsid w:val="00EC36F5"/>
    <w:rsid w:val="00EC5A4D"/>
    <w:rsid w:val="00ED0DEA"/>
    <w:rsid w:val="00ED73C4"/>
    <w:rsid w:val="00EE3C98"/>
    <w:rsid w:val="00EF7E15"/>
    <w:rsid w:val="00F20328"/>
    <w:rsid w:val="00F20B48"/>
    <w:rsid w:val="00F258BA"/>
    <w:rsid w:val="00F27E9C"/>
    <w:rsid w:val="00F41F41"/>
    <w:rsid w:val="00F44116"/>
    <w:rsid w:val="00F4609B"/>
    <w:rsid w:val="00F46918"/>
    <w:rsid w:val="00F46DDE"/>
    <w:rsid w:val="00F63780"/>
    <w:rsid w:val="00F655ED"/>
    <w:rsid w:val="00F65E1A"/>
    <w:rsid w:val="00F7033C"/>
    <w:rsid w:val="00F96D0D"/>
    <w:rsid w:val="00F976AD"/>
    <w:rsid w:val="00FA043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4800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4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325/Objects-and-Classes-More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BD133C-4338-441E-8788-5660C218C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0</Words>
  <Characters>501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More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5:03:00Z</cp:lastPrinted>
  <dcterms:created xsi:type="dcterms:W3CDTF">2023-10-29T12:34:00Z</dcterms:created>
  <dcterms:modified xsi:type="dcterms:W3CDTF">2023-10-29T12:34:00Z</dcterms:modified>
  <cp:category>programming;education;software engineering;software development</cp:category>
</cp:coreProperties>
</file>